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21" w:type="pct"/>
        <w:tblInd w:w="-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55"/>
        <w:gridCol w:w="15767"/>
      </w:tblGrid>
      <w:tr w:rsidR="00602F7D" w:rsidRPr="00023A6F" w14:paraId="3172E187" w14:textId="77777777" w:rsidTr="00023A6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263DF1D3" w14:textId="77777777" w:rsidR="00602F7D" w:rsidRPr="00023A6F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023A6F" w14:paraId="697A65BB" w14:textId="77777777" w:rsidTr="00023A6F">
        <w:trPr>
          <w:trHeight w:val="413"/>
        </w:trPr>
        <w:tc>
          <w:tcPr>
            <w:tcW w:w="1250" w:type="pct"/>
          </w:tcPr>
          <w:p w14:paraId="1F42C286" w14:textId="77777777" w:rsidR="0000007A" w:rsidRPr="00023A6F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23A6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023A6F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2D5749" w14:textId="77777777" w:rsidR="0000007A" w:rsidRPr="00023A6F" w:rsidRDefault="009654E6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023A6F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Research Perspective on Biological Science</w:t>
              </w:r>
            </w:hyperlink>
          </w:p>
        </w:tc>
      </w:tr>
      <w:tr w:rsidR="0000007A" w:rsidRPr="00023A6F" w14:paraId="7012A769" w14:textId="77777777" w:rsidTr="00023A6F">
        <w:trPr>
          <w:trHeight w:val="290"/>
        </w:trPr>
        <w:tc>
          <w:tcPr>
            <w:tcW w:w="1250" w:type="pct"/>
          </w:tcPr>
          <w:p w14:paraId="179DAB73" w14:textId="77777777" w:rsidR="0000007A" w:rsidRPr="00023A6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23A6F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C71F90" w14:textId="77777777" w:rsidR="0000007A" w:rsidRPr="00023A6F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023A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023A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023A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9654E6" w:rsidRPr="00023A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354</w:t>
            </w:r>
          </w:p>
        </w:tc>
      </w:tr>
      <w:tr w:rsidR="0000007A" w:rsidRPr="00023A6F" w14:paraId="4B556F00" w14:textId="77777777" w:rsidTr="00023A6F">
        <w:trPr>
          <w:trHeight w:val="331"/>
        </w:trPr>
        <w:tc>
          <w:tcPr>
            <w:tcW w:w="1250" w:type="pct"/>
          </w:tcPr>
          <w:p w14:paraId="16AD47A8" w14:textId="77777777" w:rsidR="0000007A" w:rsidRPr="00023A6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23A6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A2A9B6" w14:textId="77777777" w:rsidR="0000007A" w:rsidRPr="00023A6F" w:rsidRDefault="009654E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023A6F">
              <w:rPr>
                <w:rFonts w:ascii="Arial" w:hAnsi="Arial" w:cs="Arial"/>
                <w:b/>
                <w:sz w:val="20"/>
                <w:szCs w:val="20"/>
                <w:lang w:val="en-GB"/>
              </w:rPr>
              <w:t>Effects of COVID-19 Outbreaks on Livestock Sector</w:t>
            </w:r>
          </w:p>
        </w:tc>
      </w:tr>
      <w:tr w:rsidR="00CF0BBB" w:rsidRPr="00023A6F" w14:paraId="6A4F70F9" w14:textId="77777777" w:rsidTr="00023A6F">
        <w:trPr>
          <w:trHeight w:val="332"/>
        </w:trPr>
        <w:tc>
          <w:tcPr>
            <w:tcW w:w="1250" w:type="pct"/>
          </w:tcPr>
          <w:p w14:paraId="27904292" w14:textId="77777777" w:rsidR="00CF0BBB" w:rsidRPr="00023A6F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23A6F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56A045" w14:textId="77777777" w:rsidR="00CF0BBB" w:rsidRPr="00023A6F" w:rsidRDefault="009654E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23A6F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04ADEE9B" w14:textId="77777777" w:rsidR="00037D52" w:rsidRPr="00023A6F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A7643C" w14:textId="77777777" w:rsidR="00605952" w:rsidRPr="00023A6F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C493D7B" w14:textId="77777777" w:rsidR="0086369B" w:rsidRPr="00023A6F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0C861B6" w14:textId="77777777" w:rsidR="00626025" w:rsidRPr="00023A6F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023A6F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02596EA5" w14:textId="77777777" w:rsidR="007B54A4" w:rsidRPr="00023A6F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3BF65628" w14:textId="77777777" w:rsidR="007B54A4" w:rsidRPr="00023A6F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023A6F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7454086F" w14:textId="77777777" w:rsidR="00640538" w:rsidRPr="00023A6F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023A6F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1E502960">
          <v:rect id="_x0000_s2050" style="position:absolute;left:0;text-align:left;margin-left:-9.6pt;margin-top:14.25pt;width:1071.35pt;height:124.75pt;z-index:251658240">
            <v:textbox>
              <w:txbxContent>
                <w:p w14:paraId="51EE6749" w14:textId="77777777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41FD29F8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283FEFC1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37DD7EBA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7538794" w14:textId="77777777" w:rsidR="00E03C32" w:rsidRDefault="009654E6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9654E6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Virology &amp; Immunology Journal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4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4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9654E6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000258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0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6A8502B8" w14:textId="77777777" w:rsidR="00E03C32" w:rsidRPr="007B54A4" w:rsidRDefault="009654E6" w:rsidP="009654E6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9654E6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23880/vij-16000258</w:t>
                  </w:r>
                </w:p>
              </w:txbxContent>
            </v:textbox>
          </v:rect>
        </w:pict>
      </w:r>
    </w:p>
    <w:p w14:paraId="56D47B3D" w14:textId="77777777" w:rsidR="00D9392F" w:rsidRPr="00023A6F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023A6F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3088C92C" w14:textId="77777777" w:rsidR="00D27A79" w:rsidRPr="00023A6F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023A6F" w14:paraId="7F1668D6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A9A7A0D" w14:textId="77777777" w:rsidR="00F1171E" w:rsidRPr="00023A6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23A6F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023A6F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6348E8C3" w14:textId="77777777" w:rsidR="00F1171E" w:rsidRPr="00023A6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23A6F" w14:paraId="6807F7CC" w14:textId="77777777" w:rsidTr="007222C8">
        <w:tc>
          <w:tcPr>
            <w:tcW w:w="1265" w:type="pct"/>
            <w:noWrap/>
          </w:tcPr>
          <w:p w14:paraId="19C0DE71" w14:textId="77777777" w:rsidR="00F1171E" w:rsidRPr="00023A6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172262E7" w14:textId="77777777" w:rsidR="00F1171E" w:rsidRPr="00023A6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23A6F">
              <w:rPr>
                <w:rFonts w:ascii="Arial" w:hAnsi="Arial" w:cs="Arial"/>
                <w:lang w:val="en-GB"/>
              </w:rPr>
              <w:t>Reviewer’s comment</w:t>
            </w:r>
          </w:p>
          <w:p w14:paraId="1D390732" w14:textId="77777777" w:rsidR="00421DBF" w:rsidRPr="00023A6F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23A6F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2FD5C362" w14:textId="77777777" w:rsidR="00421DBF" w:rsidRPr="00023A6F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36B5659D" w14:textId="77777777" w:rsidR="00F1171E" w:rsidRPr="00023A6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23A6F">
              <w:rPr>
                <w:rFonts w:ascii="Arial" w:hAnsi="Arial" w:cs="Arial"/>
                <w:lang w:val="en-GB"/>
              </w:rPr>
              <w:t xml:space="preserve">Author’s </w:t>
            </w:r>
            <w:proofErr w:type="gramStart"/>
            <w:r w:rsidRPr="00023A6F">
              <w:rPr>
                <w:rFonts w:ascii="Arial" w:hAnsi="Arial" w:cs="Arial"/>
                <w:lang w:val="en-GB"/>
              </w:rPr>
              <w:t>Feedback</w:t>
            </w:r>
            <w:r w:rsidRPr="00023A6F">
              <w:rPr>
                <w:rFonts w:ascii="Arial" w:hAnsi="Arial" w:cs="Arial"/>
                <w:b w:val="0"/>
                <w:i/>
                <w:lang w:val="en-GB"/>
              </w:rPr>
              <w:t>(</w:t>
            </w:r>
            <w:proofErr w:type="gramEnd"/>
            <w:r w:rsidRPr="00023A6F">
              <w:rPr>
                <w:rFonts w:ascii="Arial" w:hAnsi="Arial" w:cs="Arial"/>
                <w:b w:val="0"/>
                <w:i/>
                <w:lang w:val="en-GB"/>
              </w:rPr>
              <w:t>Please correct the manuscript and highlight that part in the manuscript. It is mandatory that authors should write his/her feedback here)</w:t>
            </w:r>
          </w:p>
        </w:tc>
      </w:tr>
      <w:tr w:rsidR="00F1171E" w:rsidRPr="00023A6F" w14:paraId="35320E04" w14:textId="77777777" w:rsidTr="007222C8">
        <w:trPr>
          <w:trHeight w:val="1264"/>
        </w:trPr>
        <w:tc>
          <w:tcPr>
            <w:tcW w:w="1265" w:type="pct"/>
            <w:noWrap/>
          </w:tcPr>
          <w:p w14:paraId="14BA3D0E" w14:textId="77777777" w:rsidR="00F1171E" w:rsidRPr="00023A6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23A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lease write a few sentences regarding the importance of this manuscript for the scientific community. A </w:t>
            </w:r>
            <w:proofErr w:type="spellStart"/>
            <w:r w:rsidRPr="00023A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inimumof</w:t>
            </w:r>
            <w:proofErr w:type="spellEnd"/>
            <w:r w:rsidRPr="00023A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3-4 sentences may be required for this part.</w:t>
            </w:r>
          </w:p>
          <w:p w14:paraId="47C503CC" w14:textId="77777777" w:rsidR="00F1171E" w:rsidRPr="00023A6F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6C2F8E69" w14:textId="77777777" w:rsidR="00F1171E" w:rsidRPr="00023A6F" w:rsidRDefault="003A5378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23A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is manuscript </w:t>
            </w:r>
            <w:proofErr w:type="gramStart"/>
            <w:r w:rsidRPr="00023A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 importance</w:t>
            </w:r>
            <w:proofErr w:type="gramEnd"/>
            <w:r w:rsidRPr="00023A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for the scientific community </w:t>
            </w:r>
            <w:r w:rsidR="00C24B57" w:rsidRPr="00023A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n view of </w:t>
            </w:r>
            <w:proofErr w:type="spellStart"/>
            <w:r w:rsidR="00C24B57" w:rsidRPr="00023A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livestocksector</w:t>
            </w:r>
            <w:proofErr w:type="spellEnd"/>
            <w:r w:rsidR="00C24B57" w:rsidRPr="00023A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77774229" w14:textId="77777777" w:rsidR="00F1171E" w:rsidRPr="00023A6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23A6F" w14:paraId="54E48160" w14:textId="77777777" w:rsidTr="007222C8">
        <w:trPr>
          <w:trHeight w:val="1262"/>
        </w:trPr>
        <w:tc>
          <w:tcPr>
            <w:tcW w:w="1265" w:type="pct"/>
            <w:noWrap/>
          </w:tcPr>
          <w:p w14:paraId="5C507150" w14:textId="77777777" w:rsidR="00F1171E" w:rsidRPr="00023A6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23A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517FD4E" w14:textId="77777777" w:rsidR="00F1171E" w:rsidRPr="00023A6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23A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545D5ABF" w14:textId="77777777" w:rsidR="00F1171E" w:rsidRPr="00023A6F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1C6F412F" w14:textId="77777777" w:rsidR="00F1171E" w:rsidRPr="00023A6F" w:rsidRDefault="003A5378" w:rsidP="006177B6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23A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 ----Suitable</w:t>
            </w:r>
          </w:p>
        </w:tc>
        <w:tc>
          <w:tcPr>
            <w:tcW w:w="1523" w:type="pct"/>
          </w:tcPr>
          <w:p w14:paraId="73245BD9" w14:textId="77777777" w:rsidR="00F1171E" w:rsidRPr="00023A6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23A6F" w14:paraId="1CB76C7B" w14:textId="77777777" w:rsidTr="007222C8">
        <w:trPr>
          <w:trHeight w:val="1262"/>
        </w:trPr>
        <w:tc>
          <w:tcPr>
            <w:tcW w:w="1265" w:type="pct"/>
            <w:noWrap/>
          </w:tcPr>
          <w:p w14:paraId="5D442F4B" w14:textId="77777777" w:rsidR="00F1171E" w:rsidRPr="00023A6F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023A6F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1BD72DE9" w14:textId="77777777" w:rsidR="00F1171E" w:rsidRPr="00023A6F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2908F912" w14:textId="77777777" w:rsidR="003A5378" w:rsidRPr="00023A6F" w:rsidRDefault="003A5378" w:rsidP="003A537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23A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---Comprehensive</w:t>
            </w:r>
          </w:p>
          <w:p w14:paraId="5847EE92" w14:textId="77777777" w:rsidR="00F1171E" w:rsidRPr="00023A6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A98385F" w14:textId="77777777" w:rsidR="00F1171E" w:rsidRPr="00023A6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23A6F" w14:paraId="7166ADA9" w14:textId="77777777" w:rsidTr="007222C8">
        <w:trPr>
          <w:trHeight w:val="859"/>
        </w:trPr>
        <w:tc>
          <w:tcPr>
            <w:tcW w:w="1265" w:type="pct"/>
            <w:noWrap/>
          </w:tcPr>
          <w:p w14:paraId="43C9679A" w14:textId="77777777" w:rsidR="00F1171E" w:rsidRPr="00023A6F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23A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20984C46" w14:textId="77777777" w:rsidR="003A5378" w:rsidRPr="00023A6F" w:rsidRDefault="003A5378" w:rsidP="003A537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23A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---Correct</w:t>
            </w:r>
          </w:p>
          <w:p w14:paraId="0DB2DE4B" w14:textId="77777777" w:rsidR="00F1171E" w:rsidRPr="00023A6F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220693F4" w14:textId="77777777" w:rsidR="00F1171E" w:rsidRPr="00023A6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23A6F" w14:paraId="2B3F7041" w14:textId="77777777" w:rsidTr="007222C8">
        <w:trPr>
          <w:trHeight w:val="703"/>
        </w:trPr>
        <w:tc>
          <w:tcPr>
            <w:tcW w:w="1265" w:type="pct"/>
            <w:noWrap/>
          </w:tcPr>
          <w:p w14:paraId="0B212B2D" w14:textId="77777777" w:rsidR="00F1171E" w:rsidRPr="00023A6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23A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12821DB7" w14:textId="77777777" w:rsidR="00F1171E" w:rsidRPr="00023A6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23A6F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BAAA15" w14:textId="77777777" w:rsidR="003A5378" w:rsidRPr="00023A6F" w:rsidRDefault="003A5378" w:rsidP="003A537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23A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f possible then add some recent references since 2020 to 2025.</w:t>
            </w:r>
          </w:p>
          <w:p w14:paraId="281BAEBD" w14:textId="77777777" w:rsidR="003A5378" w:rsidRPr="00023A6F" w:rsidRDefault="003A5378" w:rsidP="003A537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490B4A99" w14:textId="77777777" w:rsidR="00F1171E" w:rsidRPr="00023A6F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139A36D" w14:textId="77777777" w:rsidR="00F1171E" w:rsidRPr="00023A6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23A6F" w14:paraId="39A72A94" w14:textId="77777777" w:rsidTr="007222C8">
        <w:trPr>
          <w:trHeight w:val="386"/>
        </w:trPr>
        <w:tc>
          <w:tcPr>
            <w:tcW w:w="1265" w:type="pct"/>
            <w:noWrap/>
          </w:tcPr>
          <w:p w14:paraId="3BC2376B" w14:textId="77777777" w:rsidR="00F1171E" w:rsidRPr="00023A6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24D4DA7D" w14:textId="77777777" w:rsidR="00F1171E" w:rsidRPr="00023A6F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023A6F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14CEC65A" w14:textId="77777777" w:rsidR="00F1171E" w:rsidRPr="00023A6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5B9C3579" w14:textId="77777777" w:rsidR="00F1171E" w:rsidRPr="00023A6F" w:rsidRDefault="00F1171E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12BC4770" w14:textId="77777777" w:rsidR="00F1171E" w:rsidRPr="00023A6F" w:rsidRDefault="003A5378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23A6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uitable</w:t>
            </w:r>
          </w:p>
          <w:p w14:paraId="5C0D5D6A" w14:textId="77777777" w:rsidR="00F1171E" w:rsidRPr="00023A6F" w:rsidRDefault="00F1171E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07C5A186" w14:textId="77777777" w:rsidR="00F1171E" w:rsidRPr="00023A6F" w:rsidRDefault="00F1171E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43D24861" w14:textId="77777777" w:rsidR="00F1171E" w:rsidRPr="00023A6F" w:rsidRDefault="00F1171E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752F7BA4" w14:textId="77777777" w:rsidR="00F1171E" w:rsidRPr="00023A6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23A6F" w14:paraId="02E69396" w14:textId="77777777" w:rsidTr="007222C8">
        <w:trPr>
          <w:trHeight w:val="1178"/>
        </w:trPr>
        <w:tc>
          <w:tcPr>
            <w:tcW w:w="1265" w:type="pct"/>
            <w:noWrap/>
          </w:tcPr>
          <w:p w14:paraId="5D194E19" w14:textId="77777777" w:rsidR="00F1171E" w:rsidRPr="00023A6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023A6F">
              <w:rPr>
                <w:rFonts w:ascii="Arial" w:hAnsi="Arial" w:cs="Arial"/>
                <w:bCs w:val="0"/>
                <w:u w:val="single"/>
                <w:lang w:val="en-GB"/>
              </w:rPr>
              <w:t>Optional/</w:t>
            </w:r>
            <w:proofErr w:type="spellStart"/>
            <w:r w:rsidRPr="00023A6F">
              <w:rPr>
                <w:rFonts w:ascii="Arial" w:hAnsi="Arial" w:cs="Arial"/>
                <w:bCs w:val="0"/>
                <w:u w:val="single"/>
                <w:lang w:val="en-GB"/>
              </w:rPr>
              <w:t>General</w:t>
            </w:r>
            <w:r w:rsidRPr="00023A6F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  <w:proofErr w:type="spellEnd"/>
          </w:p>
          <w:p w14:paraId="2ED60939" w14:textId="77777777" w:rsidR="00F1171E" w:rsidRPr="00023A6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642C9803" w14:textId="77777777" w:rsidR="00F1171E" w:rsidRPr="00023A6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DD08FCC" w14:textId="77777777" w:rsidR="00F1171E" w:rsidRPr="00023A6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5293D61" w14:textId="77777777" w:rsidR="00F1171E" w:rsidRPr="00023A6F" w:rsidRDefault="002F705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23A6F">
              <w:rPr>
                <w:rFonts w:ascii="Arial" w:hAnsi="Arial" w:cs="Arial"/>
                <w:sz w:val="20"/>
                <w:szCs w:val="20"/>
                <w:lang w:val="en-GB"/>
              </w:rPr>
              <w:t>---------------</w:t>
            </w:r>
          </w:p>
          <w:p w14:paraId="7A249BE2" w14:textId="77777777" w:rsidR="00F1171E" w:rsidRPr="00023A6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697D31A6" w14:textId="77777777" w:rsidR="00F1171E" w:rsidRPr="00023A6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471CC72" w14:textId="77777777" w:rsidR="00F1171E" w:rsidRPr="00023A6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023A6F" w14:paraId="46936001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BD1BBC" w14:textId="77777777" w:rsidR="00F1171E" w:rsidRPr="00023A6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023A6F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</w:p>
          <w:p w14:paraId="7DDDF1D4" w14:textId="77777777" w:rsidR="00F1171E" w:rsidRPr="00023A6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023A6F" w14:paraId="6E961283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D6E84C" w14:textId="77777777" w:rsidR="00F1171E" w:rsidRPr="00023A6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9A6E99" w14:textId="77777777" w:rsidR="00F1171E" w:rsidRPr="00023A6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23A6F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0091A5E6" w14:textId="77777777" w:rsidR="00F1171E" w:rsidRPr="00023A6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23A6F">
              <w:rPr>
                <w:rFonts w:ascii="Arial" w:hAnsi="Arial" w:cs="Arial"/>
                <w:lang w:val="en-GB"/>
              </w:rPr>
              <w:t xml:space="preserve">Author’s </w:t>
            </w:r>
            <w:proofErr w:type="gramStart"/>
            <w:r w:rsidRPr="00023A6F">
              <w:rPr>
                <w:rFonts w:ascii="Arial" w:hAnsi="Arial" w:cs="Arial"/>
                <w:lang w:val="en-GB"/>
              </w:rPr>
              <w:t>comment</w:t>
            </w:r>
            <w:r w:rsidRPr="00023A6F">
              <w:rPr>
                <w:rFonts w:ascii="Arial" w:hAnsi="Arial" w:cs="Arial"/>
                <w:b w:val="0"/>
                <w:i/>
                <w:lang w:val="en-GB"/>
              </w:rPr>
              <w:t>(</w:t>
            </w:r>
            <w:proofErr w:type="gramEnd"/>
            <w:r w:rsidRPr="00023A6F">
              <w:rPr>
                <w:rFonts w:ascii="Arial" w:hAnsi="Arial" w:cs="Arial"/>
                <w:b w:val="0"/>
                <w:i/>
                <w:lang w:val="en-GB"/>
              </w:rPr>
              <w:t>if agreed with the reviewer, correct the manuscript and highlight that part in the manuscript. It is mandatory that authors should write his/her feedback here)</w:t>
            </w:r>
          </w:p>
        </w:tc>
      </w:tr>
      <w:tr w:rsidR="00F1171E" w:rsidRPr="00023A6F" w14:paraId="5F565D00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512102" w14:textId="77777777" w:rsidR="00F1171E" w:rsidRPr="00023A6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23A6F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596BFAA7" w14:textId="77777777" w:rsidR="00F1171E" w:rsidRPr="00023A6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7BC9F6" w14:textId="77777777" w:rsidR="00F1171E" w:rsidRPr="00023A6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023A6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023A6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023A6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24D326B9" w14:textId="46081D93" w:rsidR="00F1171E" w:rsidRPr="00023A6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381579B" w14:textId="77777777" w:rsidR="00F1171E" w:rsidRPr="00023A6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40AAB54" w14:textId="77777777" w:rsidR="00F1171E" w:rsidRPr="00023A6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85B7D12" w14:textId="77777777" w:rsidR="00F1171E" w:rsidRPr="00023A6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8DA0748" w14:textId="77777777" w:rsidR="00F1171E" w:rsidRPr="00023A6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18ECCB6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6EF1525B" w14:textId="77777777" w:rsidR="00023A6F" w:rsidRPr="00206131" w:rsidRDefault="00023A6F" w:rsidP="00023A6F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206131">
        <w:rPr>
          <w:rFonts w:ascii="Arial" w:hAnsi="Arial" w:cs="Arial"/>
          <w:b/>
          <w:u w:val="single"/>
        </w:rPr>
        <w:t>Reviewer details:</w:t>
      </w:r>
    </w:p>
    <w:p w14:paraId="3AF16518" w14:textId="77777777" w:rsidR="00023A6F" w:rsidRPr="00206131" w:rsidRDefault="00023A6F" w:rsidP="00023A6F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206131">
        <w:rPr>
          <w:rFonts w:ascii="Arial" w:hAnsi="Arial" w:cs="Arial"/>
          <w:b/>
          <w:color w:val="000000"/>
        </w:rPr>
        <w:t>Alok Kumar Yadav, CCS-National Institute of Animal Health, India</w:t>
      </w:r>
    </w:p>
    <w:p w14:paraId="5230E737" w14:textId="77777777" w:rsidR="00023A6F" w:rsidRPr="00023A6F" w:rsidRDefault="00023A6F">
      <w:pPr>
        <w:rPr>
          <w:rFonts w:ascii="Arial" w:hAnsi="Arial" w:cs="Arial"/>
          <w:b/>
          <w:sz w:val="20"/>
          <w:szCs w:val="20"/>
          <w:lang w:val="en-GB"/>
        </w:rPr>
      </w:pPr>
    </w:p>
    <w:sectPr w:rsidR="00023A6F" w:rsidRPr="00023A6F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29E828" w14:textId="77777777" w:rsidR="004622AD" w:rsidRPr="0000007A" w:rsidRDefault="004622AD" w:rsidP="0099583E">
      <w:r>
        <w:separator/>
      </w:r>
    </w:p>
  </w:endnote>
  <w:endnote w:type="continuationSeparator" w:id="0">
    <w:p w14:paraId="5A293518" w14:textId="77777777" w:rsidR="004622AD" w:rsidRPr="0000007A" w:rsidRDefault="004622AD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1F7617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proofErr w:type="spellStart"/>
    <w:r w:rsidR="00005319">
      <w:rPr>
        <w:sz w:val="16"/>
      </w:rPr>
      <w:t>PM</w:t>
    </w:r>
    <w:r w:rsidR="00B62F41">
      <w:rPr>
        <w:sz w:val="16"/>
      </w:rPr>
      <w:t>Approved</w:t>
    </w:r>
    <w:proofErr w:type="spellEnd"/>
    <w:r w:rsidR="00B62F41">
      <w:rPr>
        <w:sz w:val="16"/>
      </w:rPr>
      <w:t xml:space="preserve"> by: </w:t>
    </w:r>
    <w:r w:rsidR="00005319">
      <w:rPr>
        <w:sz w:val="16"/>
      </w:rPr>
      <w:t>MBM</w:t>
    </w:r>
    <w:r w:rsidR="00B62F41">
      <w:rPr>
        <w:sz w:val="16"/>
      </w:rPr>
      <w:tab/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FF75EC" w14:textId="77777777" w:rsidR="004622AD" w:rsidRPr="0000007A" w:rsidRDefault="004622AD" w:rsidP="0099583E">
      <w:r>
        <w:separator/>
      </w:r>
    </w:p>
  </w:footnote>
  <w:footnote w:type="continuationSeparator" w:id="0">
    <w:p w14:paraId="0EF769C4" w14:textId="77777777" w:rsidR="004622AD" w:rsidRPr="0000007A" w:rsidRDefault="004622AD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2F37C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297C9628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2B99387A" w14:textId="77777777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40261107">
    <w:abstractNumId w:val="3"/>
  </w:num>
  <w:num w:numId="2" w16cid:durableId="1907295367">
    <w:abstractNumId w:val="6"/>
  </w:num>
  <w:num w:numId="3" w16cid:durableId="1149127145">
    <w:abstractNumId w:val="5"/>
  </w:num>
  <w:num w:numId="4" w16cid:durableId="101390130">
    <w:abstractNumId w:val="7"/>
  </w:num>
  <w:num w:numId="5" w16cid:durableId="766079766">
    <w:abstractNumId w:val="4"/>
  </w:num>
  <w:num w:numId="6" w16cid:durableId="1525823069">
    <w:abstractNumId w:val="0"/>
  </w:num>
  <w:num w:numId="7" w16cid:durableId="751901758">
    <w:abstractNumId w:val="1"/>
  </w:num>
  <w:num w:numId="8" w16cid:durableId="1236553800">
    <w:abstractNumId w:val="9"/>
  </w:num>
  <w:num w:numId="9" w16cid:durableId="321852465">
    <w:abstractNumId w:val="8"/>
  </w:num>
  <w:num w:numId="10" w16cid:durableId="48740515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3A6F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1985"/>
    <w:rsid w:val="000A2134"/>
    <w:rsid w:val="000A2D36"/>
    <w:rsid w:val="000A6F41"/>
    <w:rsid w:val="000B4EE5"/>
    <w:rsid w:val="000B4FC6"/>
    <w:rsid w:val="000B74A1"/>
    <w:rsid w:val="000B757E"/>
    <w:rsid w:val="000C0837"/>
    <w:rsid w:val="000C0B04"/>
    <w:rsid w:val="000C3B7E"/>
    <w:rsid w:val="000D13B0"/>
    <w:rsid w:val="000F6EA8"/>
    <w:rsid w:val="00101322"/>
    <w:rsid w:val="00101A77"/>
    <w:rsid w:val="00111E48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41B9"/>
    <w:rsid w:val="00186C8F"/>
    <w:rsid w:val="0018753A"/>
    <w:rsid w:val="00197E68"/>
    <w:rsid w:val="001A1605"/>
    <w:rsid w:val="001A2F22"/>
    <w:rsid w:val="001B0C63"/>
    <w:rsid w:val="001B5029"/>
    <w:rsid w:val="001D3A1D"/>
    <w:rsid w:val="001E12F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29FD"/>
    <w:rsid w:val="002F6935"/>
    <w:rsid w:val="002F705E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5378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2AD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92971"/>
    <w:rsid w:val="00593E6B"/>
    <w:rsid w:val="005A4F17"/>
    <w:rsid w:val="005B1341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177B6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1581"/>
    <w:rsid w:val="006D467C"/>
    <w:rsid w:val="006D5CBE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0D6C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1CCF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0FBC"/>
    <w:rsid w:val="00843995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57A9D"/>
    <w:rsid w:val="00962B70"/>
    <w:rsid w:val="009654E6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4B57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B5B96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53163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E2A39"/>
    <w:rsid w:val="00EF326D"/>
    <w:rsid w:val="00EF53FE"/>
    <w:rsid w:val="00F1171E"/>
    <w:rsid w:val="00F13071"/>
    <w:rsid w:val="00F2643C"/>
    <w:rsid w:val="00F27FB4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D228203"/>
  <w15:docId w15:val="{20126378-2972-408C-8B4E-1987DA5B90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023A6F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800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research-perspective-on-biological-science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3</Pages>
  <Words>321</Words>
  <Characters>183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5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6</cp:revision>
  <dcterms:created xsi:type="dcterms:W3CDTF">2023-08-30T09:21:00Z</dcterms:created>
  <dcterms:modified xsi:type="dcterms:W3CDTF">2025-04-25T1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